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3C62" w:rsidRPr="006313A3" w:rsidRDefault="009B3C62" w:rsidP="009B3C62">
      <w:pPr>
        <w:spacing w:after="0" w:line="480" w:lineRule="auto"/>
        <w:rPr>
          <w:rFonts w:cs="Arial"/>
          <w:b/>
          <w:szCs w:val="24"/>
        </w:rPr>
      </w:pPr>
      <w:bookmarkStart w:id="0" w:name="_GoBack"/>
      <w:r w:rsidRPr="006313A3">
        <w:rPr>
          <w:rFonts w:cs="Arial"/>
          <w:b/>
          <w:szCs w:val="24"/>
        </w:rPr>
        <w:t xml:space="preserve">Recommendations to strengthen legal and ethical compliance </w:t>
      </w:r>
    </w:p>
    <w:p w:rsidR="009B3C62" w:rsidRPr="006313A3" w:rsidRDefault="009B3C62" w:rsidP="009B3C62">
      <w:pPr>
        <w:spacing w:after="0" w:line="480" w:lineRule="auto"/>
        <w:rPr>
          <w:rFonts w:cs="Arial"/>
          <w:szCs w:val="24"/>
        </w:rPr>
      </w:pPr>
      <w:r w:rsidRPr="006313A3">
        <w:rPr>
          <w:rFonts w:cs="Arial"/>
          <w:szCs w:val="24"/>
        </w:rPr>
        <w:t xml:space="preserve">[Recommend and describe at least </w:t>
      </w:r>
      <w:r w:rsidR="008B0097">
        <w:rPr>
          <w:rFonts w:cs="Arial"/>
          <w:szCs w:val="24"/>
        </w:rPr>
        <w:t>3</w:t>
      </w:r>
      <w:r w:rsidRPr="006313A3">
        <w:rPr>
          <w:rFonts w:cs="Arial"/>
          <w:szCs w:val="24"/>
        </w:rPr>
        <w:t xml:space="preserve"> new actions the organization can take to strengthen legal and ethical compliance</w:t>
      </w:r>
      <w:r w:rsidR="002F6AD8">
        <w:rPr>
          <w:rFonts w:cs="Arial"/>
          <w:szCs w:val="24"/>
        </w:rPr>
        <w:t>.</w:t>
      </w:r>
      <w:r w:rsidRPr="006313A3">
        <w:rPr>
          <w:rFonts w:cs="Arial"/>
          <w:szCs w:val="24"/>
        </w:rPr>
        <w:t>]</w:t>
      </w:r>
    </w:p>
    <w:p w:rsidR="009B3C62" w:rsidRPr="006313A3" w:rsidRDefault="009B3C62" w:rsidP="009B3C62">
      <w:pPr>
        <w:spacing w:after="0" w:line="480" w:lineRule="auto"/>
        <w:rPr>
          <w:rFonts w:cs="Arial"/>
          <w:szCs w:val="24"/>
        </w:rPr>
      </w:pPr>
    </w:p>
    <w:p w:rsidR="009B3C62" w:rsidRPr="006313A3" w:rsidRDefault="009B3C62" w:rsidP="009B3C62">
      <w:pPr>
        <w:spacing w:after="0" w:line="480" w:lineRule="auto"/>
        <w:rPr>
          <w:rFonts w:cs="Arial"/>
          <w:szCs w:val="24"/>
        </w:rPr>
      </w:pPr>
    </w:p>
    <w:p w:rsidR="009B3C62" w:rsidRPr="006313A3" w:rsidRDefault="009B3C62" w:rsidP="00C366D4">
      <w:pPr>
        <w:pStyle w:val="Heading3"/>
        <w:jc w:val="center"/>
      </w:pPr>
      <w:r w:rsidRPr="000F1DF3">
        <w:t>References</w:t>
      </w:r>
    </w:p>
    <w:p w:rsidR="009B3C62" w:rsidRPr="004A78E0" w:rsidRDefault="009B3C62" w:rsidP="00C366D4">
      <w:pPr>
        <w:rPr>
          <w:szCs w:val="20"/>
        </w:rPr>
      </w:pPr>
      <w:r w:rsidRPr="00C366D4">
        <w:rPr>
          <w:b/>
          <w:szCs w:val="20"/>
        </w:rPr>
        <w:t>Cite</w:t>
      </w:r>
      <w:r w:rsidRPr="004A78E0">
        <w:rPr>
          <w:szCs w:val="20"/>
        </w:rPr>
        <w:t xml:space="preserve"> at least </w:t>
      </w:r>
      <w:r>
        <w:rPr>
          <w:szCs w:val="20"/>
        </w:rPr>
        <w:t>1</w:t>
      </w:r>
      <w:r w:rsidRPr="004A78E0">
        <w:rPr>
          <w:szCs w:val="20"/>
        </w:rPr>
        <w:t xml:space="preserve"> reputable reference</w:t>
      </w:r>
      <w:r>
        <w:rPr>
          <w:szCs w:val="20"/>
        </w:rPr>
        <w:t xml:space="preserve"> per team member</w:t>
      </w:r>
      <w:r w:rsidRPr="004A78E0">
        <w:rPr>
          <w:szCs w:val="20"/>
        </w:rPr>
        <w:t xml:space="preserve">. Reputable references </w:t>
      </w:r>
      <w:r w:rsidR="002F6AD8">
        <w:rPr>
          <w:szCs w:val="20"/>
        </w:rPr>
        <w:t>include</w:t>
      </w:r>
      <w:r w:rsidR="002F6AD8" w:rsidRPr="004A78E0">
        <w:rPr>
          <w:szCs w:val="20"/>
        </w:rPr>
        <w:t xml:space="preserve"> </w:t>
      </w:r>
      <w:r w:rsidRPr="004A78E0">
        <w:rPr>
          <w:szCs w:val="20"/>
        </w:rPr>
        <w:t>trade or industry publications</w:t>
      </w:r>
      <w:r w:rsidR="002F6AD8">
        <w:rPr>
          <w:szCs w:val="20"/>
        </w:rPr>
        <w:t>;</w:t>
      </w:r>
      <w:r w:rsidRPr="004A78E0">
        <w:rPr>
          <w:szCs w:val="20"/>
        </w:rPr>
        <w:t xml:space="preserve"> government or agency websites</w:t>
      </w:r>
      <w:r w:rsidR="002F6AD8">
        <w:rPr>
          <w:szCs w:val="20"/>
        </w:rPr>
        <w:t>;</w:t>
      </w:r>
      <w:r w:rsidRPr="004A78E0">
        <w:rPr>
          <w:szCs w:val="20"/>
        </w:rPr>
        <w:t xml:space="preserve"> scholarly works</w:t>
      </w:r>
      <w:r w:rsidR="002F6AD8">
        <w:rPr>
          <w:szCs w:val="20"/>
        </w:rPr>
        <w:t>; your</w:t>
      </w:r>
      <w:r w:rsidRPr="004A78E0">
        <w:rPr>
          <w:szCs w:val="20"/>
        </w:rPr>
        <w:t xml:space="preserve"> textbook, </w:t>
      </w:r>
      <w:r w:rsidR="002F6AD8" w:rsidRPr="00C366D4">
        <w:rPr>
          <w:i/>
        </w:rPr>
        <w:t>Ethics: T</w:t>
      </w:r>
      <w:r w:rsidR="002F6AD8" w:rsidRPr="002F6AD8">
        <w:rPr>
          <w:i/>
        </w:rPr>
        <w:t>heory and C</w:t>
      </w:r>
      <w:r w:rsidR="002F6AD8" w:rsidRPr="00C366D4">
        <w:rPr>
          <w:i/>
        </w:rPr>
        <w:t xml:space="preserve">ontemporary </w:t>
      </w:r>
      <w:r w:rsidR="002F6AD8">
        <w:rPr>
          <w:i/>
        </w:rPr>
        <w:t>I</w:t>
      </w:r>
      <w:r w:rsidR="002F6AD8" w:rsidRPr="00C366D4">
        <w:rPr>
          <w:i/>
        </w:rPr>
        <w:t>ssues</w:t>
      </w:r>
      <w:r w:rsidR="002F6AD8">
        <w:rPr>
          <w:rStyle w:val="normaltextrun"/>
          <w:rFonts w:cs="Arial"/>
          <w:color w:val="000000"/>
          <w:sz w:val="22"/>
        </w:rPr>
        <w:t xml:space="preserve">; </w:t>
      </w:r>
      <w:r w:rsidRPr="004A78E0">
        <w:rPr>
          <w:szCs w:val="20"/>
        </w:rPr>
        <w:t>or other sources of similar quality.</w:t>
      </w:r>
    </w:p>
    <w:p w:rsidR="009B3C62" w:rsidRPr="004A78E0" w:rsidRDefault="009B3C62" w:rsidP="00C366D4">
      <w:pPr>
        <w:rPr>
          <w:szCs w:val="20"/>
        </w:rPr>
      </w:pPr>
      <w:r w:rsidRPr="00C366D4">
        <w:rPr>
          <w:b/>
          <w:szCs w:val="20"/>
        </w:rPr>
        <w:t>Format</w:t>
      </w:r>
      <w:r w:rsidRPr="004A78E0">
        <w:rPr>
          <w:szCs w:val="20"/>
        </w:rPr>
        <w:t xml:space="preserve"> your reference</w:t>
      </w:r>
      <w:r w:rsidR="002F6AD8">
        <w:rPr>
          <w:szCs w:val="20"/>
        </w:rPr>
        <w:t>s</w:t>
      </w:r>
      <w:r w:rsidRPr="004A78E0">
        <w:rPr>
          <w:szCs w:val="20"/>
        </w:rPr>
        <w:t xml:space="preserve"> section and references used in your </w:t>
      </w:r>
      <w:r>
        <w:rPr>
          <w:szCs w:val="20"/>
        </w:rPr>
        <w:t>memo</w:t>
      </w:r>
      <w:r w:rsidRPr="004A78E0">
        <w:rPr>
          <w:szCs w:val="20"/>
        </w:rPr>
        <w:t xml:space="preserve"> according to APA guidelines. </w:t>
      </w:r>
    </w:p>
    <w:p w:rsidR="00A14190" w:rsidRPr="00D2123C" w:rsidRDefault="002F6AD8" w:rsidP="00C366D4">
      <w:r w:rsidRPr="00C366D4">
        <w:rPr>
          <w:b/>
          <w:szCs w:val="20"/>
        </w:rPr>
        <w:t>S</w:t>
      </w:r>
      <w:r w:rsidR="009B3C62" w:rsidRPr="00C366D4">
        <w:rPr>
          <w:b/>
          <w:szCs w:val="20"/>
        </w:rPr>
        <w:t>ubmit</w:t>
      </w:r>
      <w:r w:rsidR="009B3C62" w:rsidRPr="004A78E0">
        <w:rPr>
          <w:szCs w:val="20"/>
        </w:rPr>
        <w:t xml:space="preserve"> your </w:t>
      </w:r>
      <w:r w:rsidR="009B3C62">
        <w:rPr>
          <w:szCs w:val="20"/>
        </w:rPr>
        <w:t>assignment</w:t>
      </w:r>
      <w:r w:rsidR="009B3C62" w:rsidRPr="004A78E0">
        <w:rPr>
          <w:szCs w:val="20"/>
        </w:rPr>
        <w:t>.</w:t>
      </w:r>
      <w:bookmarkEnd w:id="0"/>
    </w:p>
    <w:sectPr w:rsidR="00A14190" w:rsidRPr="00D2123C" w:rsidSect="008B0097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6BEC" w:rsidRDefault="00496BEC" w:rsidP="000F0903">
      <w:pPr>
        <w:spacing w:after="0"/>
      </w:pPr>
      <w:r>
        <w:separator/>
      </w:r>
    </w:p>
  </w:endnote>
  <w:endnote w:type="continuationSeparator" w:id="0">
    <w:p w:rsidR="00496BEC" w:rsidRDefault="00496BEC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4497" w:rsidRPr="00654497" w:rsidRDefault="009B3C62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</w:t>
    </w:r>
    <w:r w:rsidR="008B0097">
      <w:rPr>
        <w:sz w:val="16"/>
        <w:szCs w:val="16"/>
      </w:rPr>
      <w:t>9</w:t>
    </w:r>
    <w:r w:rsidR="00654497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086" w:rsidRPr="00935086" w:rsidRDefault="009B3C62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</w:t>
    </w:r>
    <w:r w:rsidR="008B0097">
      <w:rPr>
        <w:sz w:val="16"/>
        <w:szCs w:val="16"/>
      </w:rPr>
      <w:t>9</w:t>
    </w:r>
    <w:r w:rsidR="0093508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6BEC" w:rsidRDefault="00496BEC" w:rsidP="000F0903">
      <w:pPr>
        <w:spacing w:after="0"/>
      </w:pPr>
      <w:r>
        <w:separator/>
      </w:r>
    </w:p>
  </w:footnote>
  <w:footnote w:type="continuationSeparator" w:id="0">
    <w:p w:rsidR="00496BEC" w:rsidRDefault="00496BEC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181E" w:rsidRDefault="009B3C62" w:rsidP="00333870">
    <w:pPr>
      <w:spacing w:after="0"/>
      <w:ind w:left="6300"/>
      <w:jc w:val="right"/>
    </w:pPr>
    <w:r>
      <w:t>Organizational Research Memo</w:t>
    </w:r>
  </w:p>
  <w:p w:rsidR="0013181E" w:rsidRDefault="009B3C62" w:rsidP="00333870">
    <w:pPr>
      <w:spacing w:after="0"/>
      <w:ind w:left="6300"/>
      <w:jc w:val="right"/>
    </w:pPr>
    <w:r>
      <w:t>HCS/335</w:t>
    </w:r>
    <w:r w:rsidR="0013181E">
      <w:t xml:space="preserve"> v</w:t>
    </w:r>
    <w:r>
      <w:t>7</w:t>
    </w:r>
  </w:p>
  <w:p w:rsidR="00654497" w:rsidRPr="00654497" w:rsidRDefault="00654497" w:rsidP="00333870">
    <w:pPr>
      <w:spacing w:after="0"/>
      <w:ind w:left="630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8B0097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8B0097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086" w:rsidRPr="00776416" w:rsidRDefault="009B3C62" w:rsidP="00776416">
    <w:pPr>
      <w:spacing w:after="0"/>
      <w:ind w:left="8100"/>
      <w:jc w:val="right"/>
    </w:pPr>
    <w:r>
      <w:t>HCS/335</w:t>
    </w:r>
    <w:r w:rsidR="00776416" w:rsidRPr="00776416">
      <w:t xml:space="preserve"> v</w:t>
    </w:r>
    <w: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6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wFAOttlaQtAAAA"/>
  </w:docVars>
  <w:rsids>
    <w:rsidRoot w:val="00B7574F"/>
    <w:rsid w:val="000B1324"/>
    <w:rsid w:val="000C0803"/>
    <w:rsid w:val="000C2C6A"/>
    <w:rsid w:val="000D2169"/>
    <w:rsid w:val="000F0903"/>
    <w:rsid w:val="0013181E"/>
    <w:rsid w:val="001602BB"/>
    <w:rsid w:val="00201214"/>
    <w:rsid w:val="00207997"/>
    <w:rsid w:val="00224434"/>
    <w:rsid w:val="00270C10"/>
    <w:rsid w:val="002F6AD8"/>
    <w:rsid w:val="0033144D"/>
    <w:rsid w:val="00333870"/>
    <w:rsid w:val="00427F4C"/>
    <w:rsid w:val="004500DE"/>
    <w:rsid w:val="00496BEC"/>
    <w:rsid w:val="005002EC"/>
    <w:rsid w:val="00532293"/>
    <w:rsid w:val="005702EF"/>
    <w:rsid w:val="005F5BC8"/>
    <w:rsid w:val="0063153E"/>
    <w:rsid w:val="00654497"/>
    <w:rsid w:val="0066315B"/>
    <w:rsid w:val="00776416"/>
    <w:rsid w:val="007A0EAB"/>
    <w:rsid w:val="00862BE6"/>
    <w:rsid w:val="008B0097"/>
    <w:rsid w:val="00935086"/>
    <w:rsid w:val="00935F80"/>
    <w:rsid w:val="009B3C62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C032FD"/>
    <w:rsid w:val="00C366D4"/>
    <w:rsid w:val="00C610B2"/>
    <w:rsid w:val="00CC6145"/>
    <w:rsid w:val="00D051DA"/>
    <w:rsid w:val="00D2123C"/>
    <w:rsid w:val="00DA2EA0"/>
    <w:rsid w:val="00DE1A94"/>
    <w:rsid w:val="00E65CEA"/>
    <w:rsid w:val="00E75DC4"/>
    <w:rsid w:val="00E859AA"/>
    <w:rsid w:val="00ED01FB"/>
    <w:rsid w:val="00F7576F"/>
    <w:rsid w:val="0D78816E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qFormat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6AD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AD8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normaltextrun">
    <w:name w:val="normaltextrun"/>
    <w:basedOn w:val="DefaultParagraphFont"/>
    <w:rsid w:val="002F6A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AEA522E4-F229-4A49-AED1-DC3326E328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979246C-EB08-8640-A882-23F62FDB6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474</Characters>
  <Application>Microsoft Office Word</Application>
  <DocSecurity>0</DocSecurity>
  <Lines>33</Lines>
  <Paragraphs>13</Paragraphs>
  <ScaleCrop>false</ScaleCrop>
  <Company>Apollo Group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Microsoft Office User</dc:creator>
  <cp:keywords/>
  <dc:description/>
  <cp:lastModifiedBy>Microsoft Office User</cp:lastModifiedBy>
  <cp:revision>1</cp:revision>
  <dcterms:created xsi:type="dcterms:W3CDTF">2019-01-24T23:23:00Z</dcterms:created>
  <dcterms:modified xsi:type="dcterms:W3CDTF">2019-01-2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